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f23e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95346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a64b0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817d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cb247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88c7dd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421131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187ae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12:25:22Z</dcterms:created>
  <dcterms:modified xsi:type="dcterms:W3CDTF">2021-04-30T12:25:22Z</dcterms:modified>
</cp:coreProperties>
</file>